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675765" w:rsidRPr="00054D2F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 енергију (котао или пећ) ефикаснијим котлом 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</w:t>
            </w:r>
            <w:r w:rsidR="00E10D9F">
              <w:rPr>
                <w:rFonts w:ascii="Times New Roman" w:hAnsi="Times New Roman" w:cs="Times New Roman"/>
                <w:sz w:val="24"/>
                <w:szCs w:val="24"/>
              </w:rPr>
              <w:t xml:space="preserve"> или пећ) ефикаснијим котлом на</w:t>
            </w:r>
            <w:r w:rsidR="00E10D9F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  <w:lang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1A73A5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1A73A5">
        <w:trPr>
          <w:trHeight w:val="338"/>
        </w:trPr>
        <w:tc>
          <w:tcPr>
            <w:tcW w:w="9356" w:type="dxa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1E542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1E542B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лож уље/мазут </w:t>
            </w:r>
          </w:p>
        </w:tc>
      </w:tr>
      <w:tr w:rsidR="00ED03A4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0FC9" w:rsidRDefault="00EA0FC9" w:rsidP="00CB7E8C">
      <w:pPr>
        <w:spacing w:after="0" w:line="240" w:lineRule="auto"/>
      </w:pPr>
      <w:r>
        <w:separator/>
      </w:r>
    </w:p>
  </w:endnote>
  <w:endnote w:type="continuationSeparator" w:id="0">
    <w:p w:rsidR="00EA0FC9" w:rsidRDefault="00EA0FC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0FC9" w:rsidRDefault="00EA0FC9" w:rsidP="00CB7E8C">
      <w:pPr>
        <w:spacing w:after="0" w:line="240" w:lineRule="auto"/>
      </w:pPr>
      <w:r>
        <w:separator/>
      </w:r>
    </w:p>
  </w:footnote>
  <w:footnote w:type="continuationSeparator" w:id="0">
    <w:p w:rsidR="00EA0FC9" w:rsidRDefault="00EA0FC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E542B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407A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0D9F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0FC9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87904-4842-4BC8-BAC7-472EC2E6A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506</Words>
  <Characters>859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ojo.djokovic</cp:lastModifiedBy>
  <cp:revision>4</cp:revision>
  <cp:lastPrinted>2021-08-06T05:54:00Z</cp:lastPrinted>
  <dcterms:created xsi:type="dcterms:W3CDTF">2023-09-15T12:09:00Z</dcterms:created>
  <dcterms:modified xsi:type="dcterms:W3CDTF">2023-09-18T09:55:00Z</dcterms:modified>
</cp:coreProperties>
</file>